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15712D24" w:rsidR="00ED5F4F" w:rsidRDefault="00AD019A" w:rsidP="00AD019A">
      <w:pPr>
        <w:pStyle w:val="Title"/>
      </w:pPr>
      <w:r>
        <w:t xml:space="preserve">Lembar </w:t>
      </w:r>
      <w:r w:rsidR="0019077C">
        <w:t>Praktikum</w:t>
      </w:r>
    </w:p>
    <w:p w14:paraId="775D9673" w14:textId="43C6B031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 w:rsidR="00E56A15">
        <w:tab/>
        <w:t xml:space="preserve">: </w:t>
      </w:r>
      <w:r>
        <w:t>Pemrograman Terstruktur</w:t>
      </w:r>
      <w:r>
        <w:br/>
      </w:r>
      <w:r w:rsidRPr="00AD019A">
        <w:rPr>
          <w:b/>
        </w:rPr>
        <w:t>Semester</w:t>
      </w:r>
      <w:r>
        <w:tab/>
        <w:t xml:space="preserve">: </w:t>
      </w:r>
      <w:r w:rsidR="00E56A15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2AAF8C72"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>
        <w:t xml:space="preserve"> </w:t>
      </w:r>
      <w:r w:rsidR="000743DD">
        <w:t>–</w:t>
      </w:r>
      <w:r>
        <w:t xml:space="preserve"> </w:t>
      </w:r>
      <w:r w:rsidR="003F4BFD">
        <w:t>Tipe Data Statis, Operator, dan Assignment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r w:rsidRPr="00AD019A">
        <w:rPr>
          <w:b/>
        </w:rPr>
        <w:t>Praktikum:</w:t>
      </w:r>
    </w:p>
    <w:p w14:paraId="27D1534D" w14:textId="7B5B16FE" w:rsidR="00EE59CA" w:rsidRDefault="00AD019A" w:rsidP="00F22F01">
      <w:pPr>
        <w:pStyle w:val="ListParagraph"/>
        <w:numPr>
          <w:ilvl w:val="0"/>
          <w:numId w:val="1"/>
        </w:numPr>
      </w:pPr>
      <w:r>
        <w:t xml:space="preserve">Mahasiswa </w:t>
      </w:r>
      <w:r w:rsidR="00F22F01">
        <w:t>memahami tipe</w:t>
      </w:r>
      <w:r w:rsidR="00E26038">
        <w:t xml:space="preserve"> data statis </w:t>
      </w:r>
      <w:r w:rsidR="000562E3">
        <w:t xml:space="preserve">dalam Python </w:t>
      </w:r>
      <w:r w:rsidR="00E26038">
        <w:t>dan mampu menerapkannya</w:t>
      </w:r>
    </w:p>
    <w:p w14:paraId="1D810DB8" w14:textId="3D7B4C5A" w:rsidR="00E26038" w:rsidRDefault="00E26038" w:rsidP="00E26038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macam-macam operator</w:t>
      </w:r>
      <w:r>
        <w:t xml:space="preserve"> </w:t>
      </w:r>
      <w:r w:rsidR="000562E3">
        <w:t xml:space="preserve">dalam Python </w:t>
      </w:r>
      <w:r>
        <w:t>dan mampu menerapkannya</w:t>
      </w:r>
    </w:p>
    <w:p w14:paraId="33A3E5AD" w14:textId="5F7ACB41" w:rsidR="00E26038" w:rsidRDefault="00E26038" w:rsidP="009808D7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kegunaan assignment, macamnya</w:t>
      </w:r>
      <w:r w:rsidR="000562E3">
        <w:t xml:space="preserve"> dalam Python</w:t>
      </w:r>
      <w:r w:rsidR="009808D7">
        <w:t>,</w:t>
      </w:r>
      <w:r>
        <w:t xml:space="preserve"> dan mampu menerapkannya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r>
        <w:t>Praktikum</w:t>
      </w:r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r w:rsidRPr="000562E3">
        <w:rPr>
          <w:b/>
        </w:rPr>
        <w:t>Tujuan Praktikum:</w:t>
      </w:r>
    </w:p>
    <w:p w14:paraId="404AEE1C" w14:textId="04D47900" w:rsidR="00D14C95" w:rsidRDefault="00D14C95" w:rsidP="00C557BA">
      <w:r>
        <w:t xml:space="preserve">Mahasiswa memahami </w:t>
      </w:r>
      <w:r w:rsidR="000562E3">
        <w:t>macam-macam tipe data statis dalam Pyth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7A7244CB" w14:textId="4191E2CF"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</w:p>
    <w:p w14:paraId="14B6E3B0" w14:textId="36AFD5CE" w:rsidR="000562E3" w:rsidRDefault="000562E3" w:rsidP="000562E3">
      <w:pPr>
        <w:pStyle w:val="ListParagraph"/>
        <w:numPr>
          <w:ilvl w:val="0"/>
          <w:numId w:val="23"/>
        </w:numPr>
      </w:pPr>
      <w:r>
        <w:t>Ketikkan perintah</w:t>
      </w:r>
      <w:r w:rsidR="009B2F51">
        <w:t xml:space="preserve"> berikut</w:t>
      </w:r>
      <w:r>
        <w:t xml:space="preserve"> ini:</w:t>
      </w:r>
    </w:p>
    <w:p w14:paraId="038D55AC" w14:textId="1998D87C" w:rsidR="005E1D7E" w:rsidRDefault="000B707C" w:rsidP="005E1D7E">
      <w:pPr>
        <w:pStyle w:val="ListParagraph"/>
      </w:pPr>
      <w:r>
        <w:rPr>
          <w:noProof/>
          <w:lang w:val="en-US"/>
        </w:rPr>
        <w:drawing>
          <wp:inline distT="0" distB="0" distL="0" distR="0" wp14:anchorId="17B5DA9A" wp14:editId="368FF959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52B0" w14:textId="2D476E64" w:rsidR="000562E3" w:rsidRDefault="00911618" w:rsidP="000562E3">
      <w:pPr>
        <w:pStyle w:val="ListParagraph"/>
        <w:numPr>
          <w:ilvl w:val="0"/>
          <w:numId w:val="23"/>
        </w:numPr>
      </w:pPr>
      <w:r>
        <w:t xml:space="preserve">Apa output </w:t>
      </w:r>
      <w:r w:rsidR="009B2F51">
        <w:t xml:space="preserve">dan maksud </w:t>
      </w:r>
      <w:r>
        <w:t>dari perintah di atas?</w:t>
      </w:r>
    </w:p>
    <w:p w14:paraId="6E6B4431" w14:textId="6AC43B99" w:rsidR="00911618" w:rsidRDefault="009230DA" w:rsidP="00D025C8">
      <w:pPr>
        <w:pStyle w:val="ListParagraph"/>
        <w:rPr>
          <w:b/>
          <w:bCs/>
        </w:rPr>
      </w:pPr>
      <w:r>
        <w:rPr>
          <w:b/>
          <w:bCs/>
        </w:rPr>
        <w:t xml:space="preserve">Output: &lt;class </w:t>
      </w:r>
      <w:r w:rsidR="00E41493">
        <w:rPr>
          <w:b/>
          <w:bCs/>
        </w:rPr>
        <w:t>‘int’&gt;</w:t>
      </w:r>
    </w:p>
    <w:p w14:paraId="052F4B8E" w14:textId="69EC129E" w:rsidR="00E41493" w:rsidRPr="008A0B59" w:rsidRDefault="00E41493" w:rsidP="00D025C8">
      <w:pPr>
        <w:pStyle w:val="ListParagraph"/>
        <w:rPr>
          <w:b/>
          <w:bCs/>
        </w:rPr>
      </w:pPr>
      <w:r>
        <w:rPr>
          <w:b/>
          <w:bCs/>
        </w:rPr>
        <w:t>Maksud dari perintah di atas adalah untuk mengecek tipe data</w:t>
      </w:r>
      <w:r w:rsidR="00B70495">
        <w:rPr>
          <w:b/>
          <w:bCs/>
        </w:rPr>
        <w:t xml:space="preserve"> 10 yg hasilnya integer</w:t>
      </w:r>
    </w:p>
    <w:p w14:paraId="74CCC33F" w14:textId="77777777" w:rsidR="00911618" w:rsidRDefault="00911618" w:rsidP="00911618">
      <w:pPr>
        <w:pStyle w:val="ListParagraph"/>
      </w:pPr>
    </w:p>
    <w:p w14:paraId="17AC749D" w14:textId="51F40902" w:rsidR="00911618" w:rsidRDefault="009B2F51" w:rsidP="000562E3">
      <w:pPr>
        <w:pStyle w:val="ListParagraph"/>
        <w:numPr>
          <w:ilvl w:val="0"/>
          <w:numId w:val="23"/>
        </w:numPr>
      </w:pPr>
      <w:r>
        <w:t>Ketikkan perintah berikut ini:</w:t>
      </w:r>
    </w:p>
    <w:p w14:paraId="1A0A6F9D" w14:textId="09CDB972" w:rsidR="009B2F51" w:rsidRDefault="006A38F0" w:rsidP="009B2F51">
      <w:pPr>
        <w:pStyle w:val="ListParagraph"/>
      </w:pPr>
      <w:r>
        <w:rPr>
          <w:noProof/>
          <w:lang w:val="en-US"/>
        </w:rPr>
        <w:drawing>
          <wp:inline distT="0" distB="0" distL="0" distR="0" wp14:anchorId="344FF20D" wp14:editId="7A05B9EE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CB62" w14:textId="77777777" w:rsidR="006A38F0" w:rsidRDefault="006A38F0" w:rsidP="006A38F0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14:paraId="65F9324C" w14:textId="4BEBEF62" w:rsidR="009B2F51" w:rsidRDefault="008D171C" w:rsidP="008D171C">
      <w:pPr>
        <w:pStyle w:val="ListParagraph"/>
        <w:rPr>
          <w:b/>
          <w:bCs/>
        </w:rPr>
      </w:pPr>
      <w:r>
        <w:rPr>
          <w:b/>
          <w:bCs/>
        </w:rPr>
        <w:t>Output: &lt;class ‘float’&gt;</w:t>
      </w:r>
    </w:p>
    <w:p w14:paraId="354B5C5E" w14:textId="13391B52" w:rsidR="008D171C" w:rsidRPr="00EA0115" w:rsidRDefault="00EA0115" w:rsidP="00EA0115">
      <w:pPr>
        <w:pStyle w:val="ListParagraph"/>
        <w:rPr>
          <w:b/>
          <w:bCs/>
        </w:rPr>
      </w:pPr>
      <w:r>
        <w:rPr>
          <w:b/>
          <w:bCs/>
        </w:rPr>
        <w:t>Maksud dari perintah di atas adalah untuk mengecek tipe data 10.1918 yg hasilnya float</w:t>
      </w:r>
    </w:p>
    <w:p w14:paraId="1AD44E8C" w14:textId="5670612C" w:rsidR="006A38F0" w:rsidRDefault="004E7BF4" w:rsidP="006A38F0">
      <w:pPr>
        <w:pStyle w:val="ListParagraph"/>
        <w:numPr>
          <w:ilvl w:val="0"/>
          <w:numId w:val="23"/>
        </w:numPr>
      </w:pPr>
      <w:r>
        <w:t>Ketikkan perintah berikut ini:</w:t>
      </w:r>
    </w:p>
    <w:p w14:paraId="304CAD7A" w14:textId="55DCC2DC" w:rsidR="004E7BF4" w:rsidRDefault="004E7BF4" w:rsidP="004E7BF4">
      <w:pPr>
        <w:pStyle w:val="ListParagraph"/>
      </w:pPr>
      <w:r>
        <w:rPr>
          <w:noProof/>
          <w:lang w:val="en-US"/>
        </w:rPr>
        <w:drawing>
          <wp:inline distT="0" distB="0" distL="0" distR="0" wp14:anchorId="112C50DC" wp14:editId="6C26CC2E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44D24" w14:textId="77777777" w:rsidR="00DD0605" w:rsidRDefault="004E7BF4" w:rsidP="00DD0605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14:paraId="52C48E2E" w14:textId="5F0457F7" w:rsidR="00DD0605" w:rsidRPr="00DD0605" w:rsidRDefault="00DD0605" w:rsidP="00DD0605">
      <w:pPr>
        <w:pStyle w:val="ListParagraph"/>
      </w:pPr>
      <w:r w:rsidRPr="00DD0605">
        <w:rPr>
          <w:b/>
          <w:bCs/>
        </w:rPr>
        <w:t>Output: &lt;class ‘</w:t>
      </w:r>
      <w:r w:rsidR="00785C58">
        <w:rPr>
          <w:b/>
          <w:bCs/>
        </w:rPr>
        <w:t>str</w:t>
      </w:r>
      <w:r w:rsidRPr="00DD0605">
        <w:rPr>
          <w:b/>
          <w:bCs/>
        </w:rPr>
        <w:t>’&gt;</w:t>
      </w:r>
    </w:p>
    <w:p w14:paraId="598F5C57" w14:textId="39F004C3" w:rsidR="00DD0605" w:rsidRPr="00EA0115" w:rsidRDefault="00DD0605" w:rsidP="00DD0605">
      <w:pPr>
        <w:pStyle w:val="ListParagraph"/>
        <w:rPr>
          <w:b/>
          <w:bCs/>
        </w:rPr>
      </w:pPr>
      <w:r>
        <w:rPr>
          <w:b/>
          <w:bCs/>
        </w:rPr>
        <w:t xml:space="preserve">Maksud dari perintah di atas adalah untuk mengecek tipe data </w:t>
      </w:r>
      <w:r w:rsidR="00785C58">
        <w:rPr>
          <w:b/>
          <w:bCs/>
        </w:rPr>
        <w:t>‘hello world’</w:t>
      </w:r>
      <w:r>
        <w:rPr>
          <w:b/>
          <w:bCs/>
        </w:rPr>
        <w:t xml:space="preserve"> yg hasilnya </w:t>
      </w:r>
      <w:r w:rsidR="00785C58">
        <w:rPr>
          <w:b/>
          <w:bCs/>
        </w:rPr>
        <w:t>tipe string</w:t>
      </w:r>
    </w:p>
    <w:p w14:paraId="60DB2919" w14:textId="77777777" w:rsidR="00DD0605" w:rsidRDefault="00DD0605" w:rsidP="00DD0605">
      <w:pPr>
        <w:pStyle w:val="ListParagraph"/>
      </w:pPr>
    </w:p>
    <w:p w14:paraId="357A78AA" w14:textId="77777777" w:rsidR="00A27E0E" w:rsidRDefault="00A27E0E" w:rsidP="00A27E0E">
      <w:pPr>
        <w:pStyle w:val="ListParagraph"/>
        <w:numPr>
          <w:ilvl w:val="0"/>
          <w:numId w:val="23"/>
        </w:numPr>
      </w:pPr>
      <w:r>
        <w:t>Ketikkan perintah berikut ini:</w:t>
      </w:r>
    </w:p>
    <w:p w14:paraId="3673E7ED" w14:textId="35AA070C" w:rsidR="00A27E0E" w:rsidRDefault="00231EDE" w:rsidP="00A27E0E">
      <w:pPr>
        <w:pStyle w:val="ListParagraph"/>
      </w:pPr>
      <w:r>
        <w:rPr>
          <w:noProof/>
          <w:lang w:val="en-US"/>
        </w:rPr>
        <w:drawing>
          <wp:inline distT="0" distB="0" distL="0" distR="0" wp14:anchorId="56DD261C" wp14:editId="7D0BD656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4E4E4" w14:textId="77777777" w:rsidR="00C96A86" w:rsidRDefault="00A27E0E" w:rsidP="00C96A86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14:paraId="50B804CB" w14:textId="0A1B450B" w:rsidR="00C96A86" w:rsidRDefault="00C96A86" w:rsidP="00C96A86">
      <w:pPr>
        <w:pStyle w:val="ListParagraph"/>
        <w:rPr>
          <w:b/>
          <w:bCs/>
        </w:rPr>
      </w:pPr>
      <w:r w:rsidRPr="00C96A86">
        <w:rPr>
          <w:b/>
          <w:bCs/>
        </w:rPr>
        <w:t>Output: &lt;class ‘</w:t>
      </w:r>
      <w:r w:rsidR="005B0188">
        <w:rPr>
          <w:b/>
          <w:bCs/>
        </w:rPr>
        <w:t>bool</w:t>
      </w:r>
      <w:r w:rsidRPr="00C96A86">
        <w:rPr>
          <w:b/>
          <w:bCs/>
        </w:rPr>
        <w:t>’&gt;</w:t>
      </w:r>
    </w:p>
    <w:p w14:paraId="3D11B281" w14:textId="0B66F0F8" w:rsidR="00C96A86" w:rsidRPr="00C96A86" w:rsidRDefault="00C96A86" w:rsidP="00C96A86">
      <w:pPr>
        <w:pStyle w:val="ListParagraph"/>
      </w:pPr>
      <w:r w:rsidRPr="00C96A86">
        <w:rPr>
          <w:b/>
          <w:bCs/>
        </w:rPr>
        <w:t xml:space="preserve">Maksud dari perintah di atas adalah untuk mengecek tipe data </w:t>
      </w:r>
      <w:r w:rsidR="005B0188">
        <w:rPr>
          <w:b/>
          <w:bCs/>
        </w:rPr>
        <w:t>True</w:t>
      </w:r>
      <w:r w:rsidRPr="00C96A86">
        <w:rPr>
          <w:b/>
          <w:bCs/>
        </w:rPr>
        <w:t xml:space="preserve"> yg hasilnya </w:t>
      </w:r>
      <w:r w:rsidR="005B0188">
        <w:rPr>
          <w:b/>
          <w:bCs/>
        </w:rPr>
        <w:t>bertipe boolean</w:t>
      </w:r>
    </w:p>
    <w:p w14:paraId="42B28A4C" w14:textId="512923D1" w:rsidR="004E7BF4" w:rsidRDefault="004E7BF4" w:rsidP="00C96A86">
      <w:pPr>
        <w:pStyle w:val="ListParagraph"/>
      </w:pPr>
    </w:p>
    <w:p w14:paraId="2DFE83A9" w14:textId="5DD4CDF3" w:rsidR="00231EDE" w:rsidRDefault="00231EDE" w:rsidP="00231EDE">
      <w:pPr>
        <w:pStyle w:val="ListParagraph"/>
        <w:numPr>
          <w:ilvl w:val="0"/>
          <w:numId w:val="23"/>
        </w:numPr>
      </w:pPr>
      <w:r>
        <w:t>Apa kegunaan dari perintah type()?</w:t>
      </w:r>
    </w:p>
    <w:p w14:paraId="705B9C96" w14:textId="253345DE" w:rsidR="00231EDE" w:rsidRPr="00FA6AF6" w:rsidRDefault="00FA6AF6" w:rsidP="005B0188">
      <w:pPr>
        <w:pStyle w:val="ListParagraph"/>
        <w:rPr>
          <w:b/>
          <w:bCs/>
        </w:rPr>
      </w:pPr>
      <w:r>
        <w:rPr>
          <w:b/>
          <w:bCs/>
        </w:rPr>
        <w:t>Kegunaan dari fungsi type() adalah untuk mengecek tipe data yg di input</w:t>
      </w:r>
    </w:p>
    <w:p w14:paraId="7BAE03CD" w14:textId="550D993B" w:rsidR="00231EDE" w:rsidRDefault="00895CA8" w:rsidP="00895CA8">
      <w:pPr>
        <w:pStyle w:val="Heading1"/>
      </w:pPr>
      <w:r>
        <w:t>Praktikum 2</w:t>
      </w:r>
    </w:p>
    <w:p w14:paraId="36325314" w14:textId="77777777" w:rsidR="00B52612" w:rsidRPr="000562E3" w:rsidRDefault="00B52612" w:rsidP="00B52612">
      <w:pPr>
        <w:rPr>
          <w:b/>
        </w:rPr>
      </w:pPr>
      <w:r w:rsidRPr="000562E3">
        <w:rPr>
          <w:b/>
        </w:rPr>
        <w:t>Tujuan Praktikum:</w:t>
      </w:r>
    </w:p>
    <w:p w14:paraId="43A9EC79" w14:textId="52A5B901" w:rsidR="00B52612" w:rsidRDefault="00B52612" w:rsidP="00B52612">
      <w:r>
        <w:t xml:space="preserve">Mahasiswa memahami macam-macam operator dan </w:t>
      </w:r>
      <w:r w:rsidR="00832561">
        <w:t>assignment</w:t>
      </w:r>
    </w:p>
    <w:p w14:paraId="68E1BF5D" w14:textId="77777777" w:rsidR="00B52612" w:rsidRDefault="00B52612" w:rsidP="00B52612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377731B8" w14:textId="607EC782" w:rsidR="00B52612" w:rsidRDefault="00B52612" w:rsidP="00B52612">
      <w:pPr>
        <w:pStyle w:val="ListParagraph"/>
        <w:numPr>
          <w:ilvl w:val="0"/>
          <w:numId w:val="24"/>
        </w:numPr>
      </w:pPr>
      <w:r>
        <w:t xml:space="preserve">Buka </w:t>
      </w:r>
      <w:r w:rsidR="001A3AEF">
        <w:t>IDLE</w:t>
      </w:r>
    </w:p>
    <w:p w14:paraId="22FF2C5D" w14:textId="3CECDA36" w:rsidR="00832561" w:rsidRDefault="00832561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14:paraId="657C2BD9" w14:textId="7695F9EA" w:rsidR="00832561" w:rsidRDefault="00832561" w:rsidP="00832561">
      <w:pPr>
        <w:pStyle w:val="ListParagraph"/>
      </w:pPr>
    </w:p>
    <w:p w14:paraId="48EB10D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14:paraId="7CF11F5A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14:paraId="494CC272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14:paraId="20CC67E8" w14:textId="77777777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14:paraId="72A17FEA" w14:textId="0B93BBE1"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+y))</w:t>
      </w:r>
    </w:p>
    <w:p w14:paraId="3D9B6E38" w14:textId="77777777" w:rsidR="001E746E" w:rsidRDefault="001E746E" w:rsidP="001E746E">
      <w:pPr>
        <w:pStyle w:val="ListParagraph"/>
      </w:pPr>
    </w:p>
    <w:p w14:paraId="1D422780" w14:textId="4061599D" w:rsidR="009D6194" w:rsidRDefault="009D6194" w:rsidP="000A4A78">
      <w:pPr>
        <w:pStyle w:val="ListParagraph"/>
        <w:numPr>
          <w:ilvl w:val="0"/>
          <w:numId w:val="24"/>
        </w:numPr>
      </w:pPr>
      <w:r>
        <w:t>Apa output dari perintah di atas? Apa yang bisa disimpulkan dari perintah di atas?</w:t>
      </w:r>
    </w:p>
    <w:p w14:paraId="71B7A5E9" w14:textId="5DDCAACB" w:rsidR="000A4A78" w:rsidRDefault="000A4A78" w:rsidP="000A4A78">
      <w:pPr>
        <w:pStyle w:val="ListParagraph"/>
        <w:rPr>
          <w:b/>
          <w:bCs/>
        </w:rPr>
      </w:pPr>
      <w:r>
        <w:rPr>
          <w:b/>
          <w:bCs/>
        </w:rPr>
        <w:t xml:space="preserve">Output: </w:t>
      </w:r>
    </w:p>
    <w:p w14:paraId="70E21D8D" w14:textId="2B270B5B" w:rsidR="004A0DBE" w:rsidRDefault="00F27CB4" w:rsidP="004A0DBE">
      <w:pPr>
        <w:pStyle w:val="ListParagraph"/>
        <w:rPr>
          <w:b/>
          <w:bCs/>
        </w:rPr>
      </w:pPr>
      <w:r>
        <w:rPr>
          <w:b/>
          <w:bCs/>
        </w:rPr>
        <w:tab/>
      </w:r>
      <w:r w:rsidR="004A0DBE">
        <w:rPr>
          <w:b/>
          <w:bCs/>
        </w:rPr>
        <w:t>&lt;class ‘int’&gt;</w:t>
      </w:r>
    </w:p>
    <w:p w14:paraId="13EB7E39" w14:textId="32649E5D" w:rsidR="004A0DBE" w:rsidRDefault="004A0DBE" w:rsidP="004A0DBE">
      <w:pPr>
        <w:pStyle w:val="ListParagraph"/>
        <w:rPr>
          <w:b/>
          <w:bCs/>
        </w:rPr>
      </w:pPr>
      <w:r>
        <w:rPr>
          <w:b/>
          <w:bCs/>
        </w:rPr>
        <w:tab/>
        <w:t>&lt;class ‘int’&gt;</w:t>
      </w:r>
    </w:p>
    <w:p w14:paraId="591C1CD1" w14:textId="1980D03B" w:rsidR="004A0DBE" w:rsidRDefault="004A0DBE" w:rsidP="004A0DBE">
      <w:pPr>
        <w:pStyle w:val="ListParagraph"/>
        <w:rPr>
          <w:b/>
          <w:bCs/>
        </w:rPr>
      </w:pPr>
      <w:r>
        <w:rPr>
          <w:b/>
          <w:bCs/>
        </w:rPr>
        <w:tab/>
        <w:t>&lt;class ‘int’&gt;</w:t>
      </w:r>
      <w:r w:rsidR="00C3228B">
        <w:rPr>
          <w:b/>
          <w:bCs/>
        </w:rPr>
        <w:t xml:space="preserve"> </w:t>
      </w:r>
    </w:p>
    <w:p w14:paraId="7DC12DF0" w14:textId="26744DFC" w:rsidR="00B32329" w:rsidRPr="004A0DBE" w:rsidRDefault="00C9275C" w:rsidP="004A0DBE">
      <w:pPr>
        <w:pStyle w:val="ListParagraph"/>
        <w:rPr>
          <w:b/>
          <w:bCs/>
        </w:rPr>
      </w:pPr>
      <w:r>
        <w:rPr>
          <w:b/>
          <w:bCs/>
        </w:rPr>
        <w:t>X dan y bertipe integer sehingga x+y tetap akan bertipe integer</w:t>
      </w:r>
    </w:p>
    <w:p w14:paraId="6099F56E" w14:textId="56F7B262" w:rsidR="009D6194" w:rsidRDefault="00F3213B" w:rsidP="00B52612">
      <w:pPr>
        <w:pStyle w:val="ListParagraph"/>
        <w:numPr>
          <w:ilvl w:val="0"/>
          <w:numId w:val="24"/>
        </w:numPr>
      </w:pPr>
      <w:r>
        <w:t xml:space="preserve">Dengan melakukan serangkaian eksperimen, isilah </w:t>
      </w:r>
      <w:r w:rsidR="00210851">
        <w:t xml:space="preserve">tipe data hasil operasi menggunakan operator aritmatika pada </w:t>
      </w:r>
      <w:r>
        <w:t>sel-sel yang masih kosong dari tabel ini</w:t>
      </w:r>
    </w:p>
    <w:p w14:paraId="0CE51E49" w14:textId="4CC78A72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1F952A68" w14:textId="77777777" w:rsidTr="00201BC9">
        <w:tc>
          <w:tcPr>
            <w:tcW w:w="1242" w:type="dxa"/>
            <w:vMerge w:val="restart"/>
          </w:tcPr>
          <w:p w14:paraId="7B64E383" w14:textId="1E30E0C8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092ED01F" w14:textId="3C1D1927"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14:paraId="767327E0" w14:textId="7E3082CD"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14:paraId="0107B41B" w14:textId="1575C506"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14:paraId="1B3498F9" w14:textId="77777777" w:rsidTr="00172386">
        <w:tc>
          <w:tcPr>
            <w:tcW w:w="1242" w:type="dxa"/>
            <w:vMerge/>
          </w:tcPr>
          <w:p w14:paraId="2BBA7DE4" w14:textId="77777777"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2C7C4F2C" w14:textId="2D56EEC3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7F61F6E" w14:textId="7D731471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78208DA2" w14:textId="0D61778C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13E6756B" w14:textId="0F232F14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B333D33" w14:textId="2F29B082"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47BF9143" w14:textId="0EE3303B"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14:paraId="350526C9" w14:textId="77777777" w:rsidTr="00172386">
        <w:tc>
          <w:tcPr>
            <w:tcW w:w="1242" w:type="dxa"/>
          </w:tcPr>
          <w:p w14:paraId="54E5AF65" w14:textId="7FF32800" w:rsidR="00172386" w:rsidRDefault="0017238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0A869C46" w14:textId="364FDEB6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925D017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6AACF811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08B58BBB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37BE3976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17AF2402" w14:textId="77777777" w:rsidR="00172386" w:rsidRDefault="00172386" w:rsidP="00F3213B">
            <w:pPr>
              <w:pStyle w:val="ListParagraph"/>
              <w:ind w:left="0"/>
            </w:pPr>
          </w:p>
        </w:tc>
      </w:tr>
      <w:tr w:rsidR="00172386" w14:paraId="7B5AF6FC" w14:textId="77777777" w:rsidTr="00172386">
        <w:tc>
          <w:tcPr>
            <w:tcW w:w="1242" w:type="dxa"/>
          </w:tcPr>
          <w:p w14:paraId="21ADC07E" w14:textId="78BD177C" w:rsidR="00172386" w:rsidRDefault="0017238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1BE6297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1FD8F2E7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60EB5CA9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404EA9F1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24DA67A2" w14:textId="77777777" w:rsidR="00172386" w:rsidRDefault="00172386" w:rsidP="00F3213B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69C66699" w14:textId="77777777" w:rsidR="00172386" w:rsidRDefault="00172386" w:rsidP="00F3213B">
            <w:pPr>
              <w:pStyle w:val="ListParagraph"/>
              <w:ind w:left="0"/>
            </w:pPr>
          </w:p>
        </w:tc>
      </w:tr>
    </w:tbl>
    <w:p w14:paraId="1E170C89" w14:textId="7548A46E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14:paraId="67AD97EE" w14:textId="77777777" w:rsidTr="00FB5B6F">
        <w:tc>
          <w:tcPr>
            <w:tcW w:w="1242" w:type="dxa"/>
            <w:vMerge w:val="restart"/>
          </w:tcPr>
          <w:p w14:paraId="35DC4DA5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5F9B8B6E" w14:textId="258C465A"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14:paraId="6D40E8A7" w14:textId="57795C46"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14:paraId="6E2A4BDF" w14:textId="29F8D399"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14:paraId="1925B6A4" w14:textId="77777777" w:rsidTr="00FB5B6F">
        <w:tc>
          <w:tcPr>
            <w:tcW w:w="1242" w:type="dxa"/>
            <w:vMerge/>
          </w:tcPr>
          <w:p w14:paraId="09AA7149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AC8BF9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26B7F17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60F770D7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0FB0DFFE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14:paraId="0F8DDEBB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14:paraId="50A65C09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14:paraId="13A1518E" w14:textId="77777777" w:rsidTr="00FB5B6F">
        <w:tc>
          <w:tcPr>
            <w:tcW w:w="1242" w:type="dxa"/>
          </w:tcPr>
          <w:p w14:paraId="56DC5E3C" w14:textId="77777777"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F180786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37E596D1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7DD7A26B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547EE28C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22C6027B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2159F88F" w14:textId="77777777" w:rsidR="00DE4E58" w:rsidRDefault="00DE4E58" w:rsidP="00FB5B6F">
            <w:pPr>
              <w:pStyle w:val="ListParagraph"/>
              <w:ind w:left="0"/>
            </w:pPr>
          </w:p>
        </w:tc>
      </w:tr>
      <w:tr w:rsidR="00DE4E58" w14:paraId="0770678D" w14:textId="77777777" w:rsidTr="00FB5B6F">
        <w:tc>
          <w:tcPr>
            <w:tcW w:w="1242" w:type="dxa"/>
          </w:tcPr>
          <w:p w14:paraId="2EC272A1" w14:textId="77777777"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74B44D3F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44046405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777DF0A6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35861288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7381B98E" w14:textId="77777777"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6" w:type="dxa"/>
          </w:tcPr>
          <w:p w14:paraId="52B867BC" w14:textId="77777777" w:rsidR="00DE4E58" w:rsidRDefault="00DE4E58" w:rsidP="00FB5B6F">
            <w:pPr>
              <w:pStyle w:val="ListParagraph"/>
              <w:ind w:left="0"/>
            </w:pPr>
          </w:p>
        </w:tc>
      </w:tr>
    </w:tbl>
    <w:p w14:paraId="7ED906CB" w14:textId="49DA6581"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42"/>
        <w:gridCol w:w="1175"/>
        <w:gridCol w:w="1175"/>
      </w:tblGrid>
      <w:tr w:rsidR="00210851" w14:paraId="13563E6A" w14:textId="77777777" w:rsidTr="00FB5B6F">
        <w:tc>
          <w:tcPr>
            <w:tcW w:w="1242" w:type="dxa"/>
            <w:vMerge w:val="restart"/>
          </w:tcPr>
          <w:p w14:paraId="51B3C2AE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14:paraId="78407B94" w14:textId="0D03E0BA"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14:paraId="031A47D3" w14:textId="77777777" w:rsidTr="00FB5B6F">
        <w:tc>
          <w:tcPr>
            <w:tcW w:w="1242" w:type="dxa"/>
            <w:vMerge/>
          </w:tcPr>
          <w:p w14:paraId="6EA52E90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51F8442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3C5B26C5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14:paraId="21A08778" w14:textId="77777777" w:rsidTr="00FB5B6F">
        <w:tc>
          <w:tcPr>
            <w:tcW w:w="1242" w:type="dxa"/>
          </w:tcPr>
          <w:p w14:paraId="22421C15" w14:textId="77777777"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14:paraId="5D3C0E79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64041551" w14:textId="77777777" w:rsidR="00210851" w:rsidRDefault="00210851" w:rsidP="00FB5B6F">
            <w:pPr>
              <w:pStyle w:val="ListParagraph"/>
              <w:ind w:left="0"/>
            </w:pPr>
          </w:p>
        </w:tc>
      </w:tr>
      <w:tr w:rsidR="00210851" w14:paraId="53587D0B" w14:textId="77777777" w:rsidTr="00FB5B6F">
        <w:tc>
          <w:tcPr>
            <w:tcW w:w="1242" w:type="dxa"/>
          </w:tcPr>
          <w:p w14:paraId="2679CC6E" w14:textId="77777777"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14:paraId="29A45687" w14:textId="77777777"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14:paraId="20984639" w14:textId="77777777" w:rsidR="00210851" w:rsidRDefault="00210851" w:rsidP="00FB5B6F">
            <w:pPr>
              <w:pStyle w:val="ListParagraph"/>
              <w:ind w:left="0"/>
            </w:pPr>
          </w:p>
        </w:tc>
      </w:tr>
    </w:tbl>
    <w:p w14:paraId="5A74E64B" w14:textId="77777777" w:rsidR="00210851" w:rsidRDefault="00210851" w:rsidP="00F3213B">
      <w:pPr>
        <w:pStyle w:val="ListParagraph"/>
      </w:pPr>
    </w:p>
    <w:p w14:paraId="382B4B56" w14:textId="331FFA29" w:rsidR="00F3213B" w:rsidRDefault="007A521F" w:rsidP="00FE2B03">
      <w:pPr>
        <w:pStyle w:val="ListParagraph"/>
      </w:pPr>
      <w:r>
        <w:t>Apa kesimpulan dari hasil eksperimen nomor 4?</w:t>
      </w:r>
      <w:r>
        <w:br/>
        <w:t>…………………………………………………………</w:t>
      </w:r>
    </w:p>
    <w:p w14:paraId="400C9184" w14:textId="20727338" w:rsidR="00F3213B" w:rsidRDefault="005F0397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14:paraId="6519058C" w14:textId="77777777" w:rsidR="005F0397" w:rsidRDefault="005F0397" w:rsidP="005F0397">
      <w:pPr>
        <w:pStyle w:val="ListParagraph"/>
      </w:pPr>
    </w:p>
    <w:p w14:paraId="125144A2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14:paraId="52C2B59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14:paraId="12BD71A5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14:paraId="08BD903A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14:paraId="6B52A6E8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14:paraId="5CDA0811" w14:textId="77777777"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14:paraId="4A83AD7B" w14:textId="12FB1D6F"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14:paraId="46A4EBD6" w14:textId="77777777" w:rsidR="00A45AC7" w:rsidRDefault="00A45AC7" w:rsidP="00A45AC7">
      <w:pPr>
        <w:pStyle w:val="ListParagraph"/>
      </w:pPr>
    </w:p>
    <w:p w14:paraId="4D58EE10" w14:textId="107FB06C" w:rsidR="00111949" w:rsidRDefault="00111949" w:rsidP="002F5CCF">
      <w:pPr>
        <w:pStyle w:val="ListParagraph"/>
        <w:numPr>
          <w:ilvl w:val="0"/>
          <w:numId w:val="24"/>
        </w:numPr>
      </w:pPr>
      <w:r>
        <w:t xml:space="preserve">Apa hasil output perintah </w:t>
      </w:r>
      <w:r w:rsidR="00DD3C27">
        <w:t>dari nomor 5</w:t>
      </w:r>
      <w:r>
        <w:t>?</w:t>
      </w:r>
    </w:p>
    <w:p w14:paraId="0D9FC680" w14:textId="2BBF2CC2" w:rsid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 xml:space="preserve">Output: </w:t>
      </w:r>
    </w:p>
    <w:p w14:paraId="6024D5F5" w14:textId="6AA080E2" w:rsid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ab/>
        <w:t>10</w:t>
      </w:r>
    </w:p>
    <w:p w14:paraId="2A7D42F5" w14:textId="0F0C9CB3" w:rsid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ab/>
        <w:t>10</w:t>
      </w:r>
    </w:p>
    <w:p w14:paraId="26AD1BAA" w14:textId="05FBB2DF" w:rsid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ab/>
        <w:t>10</w:t>
      </w:r>
    </w:p>
    <w:p w14:paraId="2409B90E" w14:textId="2CADF9BD" w:rsid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ab/>
        <w:t>10</w:t>
      </w:r>
    </w:p>
    <w:p w14:paraId="29528601" w14:textId="150F68B0" w:rsidR="002F5CCF" w:rsidRPr="002F5CCF" w:rsidRDefault="002F5CCF" w:rsidP="002F5CCF">
      <w:pPr>
        <w:pStyle w:val="ListParagraph"/>
        <w:rPr>
          <w:b/>
          <w:bCs/>
        </w:rPr>
      </w:pPr>
      <w:r>
        <w:rPr>
          <w:b/>
          <w:bCs/>
        </w:rPr>
        <w:tab/>
        <w:t>10</w:t>
      </w:r>
    </w:p>
    <w:p w14:paraId="6B3DC9F3" w14:textId="5465C04C" w:rsidR="00DD3C27" w:rsidRDefault="00DD3C27" w:rsidP="00DC6214">
      <w:pPr>
        <w:pStyle w:val="ListParagraph"/>
        <w:numPr>
          <w:ilvl w:val="0"/>
          <w:numId w:val="24"/>
        </w:numPr>
      </w:pPr>
      <w:r>
        <w:t>Berdasarkan hasil no 6, a</w:t>
      </w:r>
      <w:r w:rsidR="00A45AC7">
        <w:t>pa maksud dari perintah p = y = x = z = a ?</w:t>
      </w:r>
    </w:p>
    <w:p w14:paraId="5E8F0889" w14:textId="62D9948A" w:rsidR="00DC6214" w:rsidRPr="00DC6214" w:rsidRDefault="00DC6214" w:rsidP="00DC6214">
      <w:pPr>
        <w:pStyle w:val="ListParagraph"/>
        <w:rPr>
          <w:b/>
          <w:bCs/>
        </w:rPr>
      </w:pPr>
      <w:r>
        <w:rPr>
          <w:b/>
          <w:bCs/>
        </w:rPr>
        <w:t xml:space="preserve">Maksud dari no 6 adalah </w:t>
      </w:r>
      <w:r w:rsidR="001C0AFD">
        <w:rPr>
          <w:b/>
          <w:bCs/>
        </w:rPr>
        <w:t xml:space="preserve">var pyxz </w:t>
      </w:r>
      <w:r w:rsidR="005B4950">
        <w:rPr>
          <w:b/>
          <w:bCs/>
        </w:rPr>
        <w:t>diisi dgn nilai yg sama dgn a</w:t>
      </w:r>
      <w:r w:rsidR="001C0AFD">
        <w:rPr>
          <w:b/>
          <w:bCs/>
        </w:rPr>
        <w:t xml:space="preserve"> </w:t>
      </w:r>
    </w:p>
    <w:p w14:paraId="5E8ADCE4" w14:textId="77777777" w:rsidR="00A45AC7" w:rsidRDefault="00A45AC7" w:rsidP="00A45AC7">
      <w:pPr>
        <w:pStyle w:val="ListParagraph"/>
      </w:pPr>
    </w:p>
    <w:p w14:paraId="5B98432E" w14:textId="0868C981" w:rsidR="00111949" w:rsidRDefault="00111949" w:rsidP="00A45AC7">
      <w:pPr>
        <w:pStyle w:val="ListParagraph"/>
      </w:pPr>
    </w:p>
    <w:p w14:paraId="05BC599C" w14:textId="7B967AA2" w:rsidR="00895CA8" w:rsidRDefault="003A4A04" w:rsidP="003A4A04">
      <w:pPr>
        <w:pStyle w:val="Heading1"/>
      </w:pPr>
      <w:r>
        <w:t>Latihan</w:t>
      </w:r>
    </w:p>
    <w:p w14:paraId="56EB9F0C" w14:textId="07F57521" w:rsidR="003A4A04" w:rsidRDefault="003A4A04" w:rsidP="003A4A04">
      <w:r>
        <w:t>Buatlah script Python</w:t>
      </w:r>
      <w:r w:rsidR="00B97250">
        <w:t xml:space="preserve"> untuk menyelesaikan permasalahan-permasalahan berikut ini!</w:t>
      </w:r>
    </w:p>
    <w:p w14:paraId="6E9B2D0E" w14:textId="306778AC" w:rsidR="00B97250" w:rsidRDefault="00902305" w:rsidP="00B97250">
      <w:pPr>
        <w:pStyle w:val="ListParagraph"/>
        <w:numPr>
          <w:ilvl w:val="0"/>
          <w:numId w:val="25"/>
        </w:numPr>
      </w:pPr>
      <w:r>
        <w:t xml:space="preserve">Sebuah rental mobil </w:t>
      </w:r>
      <w:r w:rsidR="00F2207F">
        <w:t xml:space="preserve">memberikan tarif sewa Rp </w:t>
      </w:r>
      <w:r w:rsidR="00460E17">
        <w:t>20</w:t>
      </w:r>
      <w:r w:rsidR="008D7E11">
        <w:t>0.000 untuk 12 jam pertama, dan untuk berikutnya adalah Rp</w:t>
      </w:r>
      <w:r w:rsidR="00460E17">
        <w:t xml:space="preserve"> </w:t>
      </w:r>
      <w:r w:rsidR="00A135B5">
        <w:t xml:space="preserve">10.000/jam. Jika seorang customer menyewa mobil di rental tersebut </w:t>
      </w:r>
      <w:r w:rsidR="008D2D54">
        <w:t xml:space="preserve">dari jam 06.00 sampai dengan jam 23.50 (pada hari yang sama), maka tentukan total </w:t>
      </w:r>
      <w:r w:rsidR="001C00AF">
        <w:t>tarif yang harus dia bayarkan kepada rental mobil!</w:t>
      </w:r>
    </w:p>
    <w:p w14:paraId="096AB73E" w14:textId="1D5B0FB6" w:rsidR="001C00AF" w:rsidRDefault="00C0568D" w:rsidP="00B97250">
      <w:pPr>
        <w:pStyle w:val="ListParagraph"/>
        <w:numPr>
          <w:ilvl w:val="0"/>
          <w:numId w:val="25"/>
        </w:numPr>
      </w:pPr>
      <w:r>
        <w:t xml:space="preserve">Pak Budi melakukan perjalanan dari kota A menuju kota C yang berjarak </w:t>
      </w:r>
      <w:r w:rsidR="00ED4CC2">
        <w:t>7</w:t>
      </w:r>
      <w:r w:rsidR="004329E8">
        <w:t>95</w:t>
      </w:r>
      <w:r w:rsidR="00A457BC">
        <w:t xml:space="preserve"> km menggunakan sebuah mobil</w:t>
      </w:r>
      <w:r w:rsidR="008E562D">
        <w:t xml:space="preserve"> via jalan tol</w:t>
      </w:r>
      <w:r w:rsidR="00A457BC">
        <w:t xml:space="preserve">. </w:t>
      </w:r>
      <w:r w:rsidR="00982A80">
        <w:t>Apabila konsumsi bbm mobil pak Budi adalah 1:12 (1</w:t>
      </w:r>
      <w:r w:rsidR="005A7FE5">
        <w:t xml:space="preserve"> lt bbm dapat digunakan untuk menempuh 12 km</w:t>
      </w:r>
      <w:r w:rsidR="00982A80">
        <w:t>)</w:t>
      </w:r>
      <w:r w:rsidR="00B630E4">
        <w:t xml:space="preserve">, </w:t>
      </w:r>
      <w:r w:rsidR="008E562D">
        <w:t xml:space="preserve">maka </w:t>
      </w:r>
      <w:r w:rsidR="00090A79">
        <w:t>berapa liter bensin yang diperlukan untuk perjalanan tersebut?</w:t>
      </w:r>
    </w:p>
    <w:p w14:paraId="22063E6E" w14:textId="550526CB" w:rsidR="00090A79" w:rsidRDefault="00550A86" w:rsidP="00B97250">
      <w:pPr>
        <w:pStyle w:val="ListParagraph"/>
        <w:numPr>
          <w:ilvl w:val="0"/>
          <w:numId w:val="25"/>
        </w:numPr>
      </w:pPr>
      <w:r>
        <w:t>Berdasarkan informasi dari soal nomor 2, apabila kapasitas tangki bbm mobil pak Budi adalah</w:t>
      </w:r>
      <w:r w:rsidR="004329E8">
        <w:t xml:space="preserve"> 50 </w:t>
      </w:r>
      <w:r w:rsidR="00ED4CC2">
        <w:t>lt, maka tentukan berapa kali minimal pak Budi harus mengisi bensin hingga penuh</w:t>
      </w:r>
      <w:r w:rsidR="00981F49">
        <w:t xml:space="preserve"> supaya bisa menyelesaikan perjalanannya</w:t>
      </w:r>
      <w:r w:rsidR="00821F9D">
        <w:t>!</w:t>
      </w:r>
    </w:p>
    <w:p w14:paraId="36C4397F" w14:textId="5A6B24DC" w:rsidR="00D45490" w:rsidRDefault="00A04306" w:rsidP="00B97250">
      <w:pPr>
        <w:pStyle w:val="ListParagraph"/>
        <w:numPr>
          <w:ilvl w:val="0"/>
          <w:numId w:val="25"/>
        </w:numPr>
      </w:pPr>
      <w:r>
        <w:t>Pak Amir menempuh perjalanan dari kota A ke B berjarak 125 km dengan rata-rata kecepatan</w:t>
      </w:r>
      <w:r w:rsidR="000C24EF">
        <w:t xml:space="preserve"> 62 km/jam. Kemudian, dia melanjutkan perjalanan ke kota C berjarak </w:t>
      </w:r>
      <w:r w:rsidR="00C75EFF">
        <w:t>256 km dari kota B dengan kecepatan rata-rata 70 km/jam. Jika pak Amir berangkat dari kota A pukul 06.00</w:t>
      </w:r>
      <w:r w:rsidR="00351605">
        <w:t>, dan sempat istirahat di kota B selama 45 menit, maka tentukan pukul berapa pak Amir sampai di kota C!</w:t>
      </w:r>
    </w:p>
    <w:p w14:paraId="5FDD810D" w14:textId="77777777" w:rsidR="00494337" w:rsidRDefault="00D25681" w:rsidP="00B97250">
      <w:pPr>
        <w:pStyle w:val="ListParagraph"/>
        <w:numPr>
          <w:ilvl w:val="0"/>
          <w:numId w:val="25"/>
        </w:numPr>
      </w:pPr>
      <w:r>
        <w:t>Buatlah grafik diagram batang horizontal yang merepres</w:t>
      </w:r>
      <w:r w:rsidR="00494337">
        <w:t xml:space="preserve">entasikan data jumlah anak laki-laki dan perempuan dari mahasiswa PTIK UNS. </w:t>
      </w:r>
    </w:p>
    <w:p w14:paraId="2E7EA4A6" w14:textId="77777777" w:rsidR="00494337" w:rsidRDefault="00494337" w:rsidP="00494337">
      <w:pPr>
        <w:pStyle w:val="ListParagraph"/>
      </w:pPr>
    </w:p>
    <w:p w14:paraId="5B71F98A" w14:textId="67DC68CB" w:rsidR="00D25681" w:rsidRPr="00D73632" w:rsidRDefault="00522A1A" w:rsidP="00494337">
      <w:pPr>
        <w:pStyle w:val="ListParagraph"/>
        <w:rPr>
          <w:b/>
        </w:rPr>
      </w:pPr>
      <w:r w:rsidRPr="00D73632">
        <w:rPr>
          <w:b/>
        </w:rPr>
        <w:t xml:space="preserve">Contoh </w:t>
      </w:r>
      <w:r w:rsidR="00494337" w:rsidRPr="00D73632">
        <w:rPr>
          <w:b/>
        </w:rPr>
        <w:t>Input Program</w:t>
      </w:r>
    </w:p>
    <w:p w14:paraId="7E227D7F" w14:textId="43A6FCE3" w:rsidR="00DB71ED" w:rsidRDefault="00494337" w:rsidP="00494337">
      <w:pPr>
        <w:pStyle w:val="ListParagraph"/>
      </w:pPr>
      <w:r>
        <w:t>Jumlah Mhs Laki-laki</w:t>
      </w:r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  <w:t>Jumlah Mhs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14:paraId="4E7807C9" w14:textId="0BD627CA" w:rsidR="00494337" w:rsidRPr="003A4A04" w:rsidRDefault="00353118" w:rsidP="00494337">
      <w:pPr>
        <w:pStyle w:val="ListParagraph"/>
      </w:pPr>
      <w:r w:rsidRPr="00D73632">
        <w:rPr>
          <w:b/>
        </w:rPr>
        <w:t>Contoh Output Program</w:t>
      </w:r>
      <w:r w:rsidR="00DB71ED">
        <w:br/>
        <w:t>Laki-laki</w:t>
      </w:r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14:paraId="33F4E54D" w14:textId="77777777" w:rsidR="00895CA8" w:rsidRDefault="00895CA8" w:rsidP="006E0D5A"/>
    <w:p w14:paraId="3D442B1F" w14:textId="2B162667" w:rsidR="00231EDE" w:rsidRPr="000562E3" w:rsidRDefault="00231EDE" w:rsidP="00231EDE">
      <w:pPr>
        <w:pStyle w:val="ListParagraph"/>
      </w:pPr>
    </w:p>
    <w:p w14:paraId="3992300C" w14:textId="77777777" w:rsidR="000562E3" w:rsidRPr="00C557BA" w:rsidRDefault="000562E3" w:rsidP="00C557BA"/>
    <w:sectPr w:rsidR="000562E3" w:rsidRPr="00C557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oFAPdlE3ktAAAA"/>
  </w:docVars>
  <w:rsids>
    <w:rsidRoot w:val="00AD019A"/>
    <w:rsid w:val="00001BB9"/>
    <w:rsid w:val="00005B84"/>
    <w:rsid w:val="00023AA1"/>
    <w:rsid w:val="00033CD9"/>
    <w:rsid w:val="00043A82"/>
    <w:rsid w:val="000562E3"/>
    <w:rsid w:val="00060FA0"/>
    <w:rsid w:val="00064F90"/>
    <w:rsid w:val="000657A0"/>
    <w:rsid w:val="00066CE9"/>
    <w:rsid w:val="00072FBC"/>
    <w:rsid w:val="000743DD"/>
    <w:rsid w:val="0008733A"/>
    <w:rsid w:val="00090A79"/>
    <w:rsid w:val="000A1D90"/>
    <w:rsid w:val="000A4A78"/>
    <w:rsid w:val="000B56D4"/>
    <w:rsid w:val="000B707C"/>
    <w:rsid w:val="000C24EF"/>
    <w:rsid w:val="000D04D2"/>
    <w:rsid w:val="000E54FA"/>
    <w:rsid w:val="000E6B4B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077C"/>
    <w:rsid w:val="0019129A"/>
    <w:rsid w:val="0019489F"/>
    <w:rsid w:val="001A3AEF"/>
    <w:rsid w:val="001A6985"/>
    <w:rsid w:val="001B5878"/>
    <w:rsid w:val="001B5EE3"/>
    <w:rsid w:val="001C00AF"/>
    <w:rsid w:val="001C0AFD"/>
    <w:rsid w:val="001C456D"/>
    <w:rsid w:val="001C4A50"/>
    <w:rsid w:val="001E746E"/>
    <w:rsid w:val="001E782E"/>
    <w:rsid w:val="001F69D5"/>
    <w:rsid w:val="00210851"/>
    <w:rsid w:val="00231EDE"/>
    <w:rsid w:val="00234AC4"/>
    <w:rsid w:val="00240E81"/>
    <w:rsid w:val="002444FE"/>
    <w:rsid w:val="0026288C"/>
    <w:rsid w:val="00283A5B"/>
    <w:rsid w:val="00294608"/>
    <w:rsid w:val="002B4F03"/>
    <w:rsid w:val="002C2330"/>
    <w:rsid w:val="002F5CCF"/>
    <w:rsid w:val="00307AA0"/>
    <w:rsid w:val="00332E5D"/>
    <w:rsid w:val="003354BD"/>
    <w:rsid w:val="00335AB1"/>
    <w:rsid w:val="0035145A"/>
    <w:rsid w:val="00351605"/>
    <w:rsid w:val="00353118"/>
    <w:rsid w:val="00356FD5"/>
    <w:rsid w:val="00361D09"/>
    <w:rsid w:val="00365E6C"/>
    <w:rsid w:val="00386856"/>
    <w:rsid w:val="0039653A"/>
    <w:rsid w:val="003A1079"/>
    <w:rsid w:val="003A1A42"/>
    <w:rsid w:val="003A4A04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91D3C"/>
    <w:rsid w:val="00493D81"/>
    <w:rsid w:val="00494337"/>
    <w:rsid w:val="004A0DBE"/>
    <w:rsid w:val="004A389F"/>
    <w:rsid w:val="004A5D70"/>
    <w:rsid w:val="004C364C"/>
    <w:rsid w:val="004D3674"/>
    <w:rsid w:val="004E7BF4"/>
    <w:rsid w:val="004F016F"/>
    <w:rsid w:val="004F354A"/>
    <w:rsid w:val="005012CB"/>
    <w:rsid w:val="005108B0"/>
    <w:rsid w:val="00522A1A"/>
    <w:rsid w:val="005270FB"/>
    <w:rsid w:val="005322EF"/>
    <w:rsid w:val="00550A86"/>
    <w:rsid w:val="005706A8"/>
    <w:rsid w:val="005A7FE5"/>
    <w:rsid w:val="005B0188"/>
    <w:rsid w:val="005B4950"/>
    <w:rsid w:val="005C37A1"/>
    <w:rsid w:val="005C5F23"/>
    <w:rsid w:val="005D3CD1"/>
    <w:rsid w:val="005E1D7E"/>
    <w:rsid w:val="005E4C3E"/>
    <w:rsid w:val="005F0397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BED"/>
    <w:rsid w:val="00744DBC"/>
    <w:rsid w:val="0074606F"/>
    <w:rsid w:val="0076223F"/>
    <w:rsid w:val="00774B70"/>
    <w:rsid w:val="00785C58"/>
    <w:rsid w:val="007911DC"/>
    <w:rsid w:val="007A1B6F"/>
    <w:rsid w:val="007A43EF"/>
    <w:rsid w:val="007A521F"/>
    <w:rsid w:val="007A6A0D"/>
    <w:rsid w:val="007B01D9"/>
    <w:rsid w:val="007B35FE"/>
    <w:rsid w:val="007B4FFA"/>
    <w:rsid w:val="007C0577"/>
    <w:rsid w:val="0080773F"/>
    <w:rsid w:val="00821F9D"/>
    <w:rsid w:val="0082222D"/>
    <w:rsid w:val="00822907"/>
    <w:rsid w:val="00832561"/>
    <w:rsid w:val="00833C4B"/>
    <w:rsid w:val="00836BA0"/>
    <w:rsid w:val="00846BA0"/>
    <w:rsid w:val="00846CA3"/>
    <w:rsid w:val="008535E9"/>
    <w:rsid w:val="008732A8"/>
    <w:rsid w:val="00886453"/>
    <w:rsid w:val="00895CA8"/>
    <w:rsid w:val="00896713"/>
    <w:rsid w:val="008A0B59"/>
    <w:rsid w:val="008B5201"/>
    <w:rsid w:val="008B5215"/>
    <w:rsid w:val="008B5D34"/>
    <w:rsid w:val="008B670C"/>
    <w:rsid w:val="008D171C"/>
    <w:rsid w:val="008D2D54"/>
    <w:rsid w:val="008D3695"/>
    <w:rsid w:val="008D6952"/>
    <w:rsid w:val="008D7E11"/>
    <w:rsid w:val="008D7FCA"/>
    <w:rsid w:val="008E55E0"/>
    <w:rsid w:val="008E562D"/>
    <w:rsid w:val="008E5E2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230DA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5692"/>
    <w:rsid w:val="009B7BE8"/>
    <w:rsid w:val="009D6194"/>
    <w:rsid w:val="009E28E4"/>
    <w:rsid w:val="009E3DA3"/>
    <w:rsid w:val="009F03FB"/>
    <w:rsid w:val="00A04306"/>
    <w:rsid w:val="00A117BD"/>
    <w:rsid w:val="00A135B5"/>
    <w:rsid w:val="00A1795E"/>
    <w:rsid w:val="00A27E0E"/>
    <w:rsid w:val="00A457BC"/>
    <w:rsid w:val="00A45AC7"/>
    <w:rsid w:val="00A52F9E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B04DD5"/>
    <w:rsid w:val="00B32329"/>
    <w:rsid w:val="00B33E23"/>
    <w:rsid w:val="00B50ED6"/>
    <w:rsid w:val="00B52612"/>
    <w:rsid w:val="00B630E4"/>
    <w:rsid w:val="00B64BED"/>
    <w:rsid w:val="00B66DFE"/>
    <w:rsid w:val="00B70495"/>
    <w:rsid w:val="00B82CD8"/>
    <w:rsid w:val="00B97250"/>
    <w:rsid w:val="00BA1A05"/>
    <w:rsid w:val="00BB02A5"/>
    <w:rsid w:val="00BB3A07"/>
    <w:rsid w:val="00BC4AC1"/>
    <w:rsid w:val="00BD44F3"/>
    <w:rsid w:val="00BE3A47"/>
    <w:rsid w:val="00BF74D0"/>
    <w:rsid w:val="00C0568D"/>
    <w:rsid w:val="00C06273"/>
    <w:rsid w:val="00C06767"/>
    <w:rsid w:val="00C11F2E"/>
    <w:rsid w:val="00C17D43"/>
    <w:rsid w:val="00C258C1"/>
    <w:rsid w:val="00C3228B"/>
    <w:rsid w:val="00C41092"/>
    <w:rsid w:val="00C415F9"/>
    <w:rsid w:val="00C41C5E"/>
    <w:rsid w:val="00C473B4"/>
    <w:rsid w:val="00C53267"/>
    <w:rsid w:val="00C53B19"/>
    <w:rsid w:val="00C557BA"/>
    <w:rsid w:val="00C75EFF"/>
    <w:rsid w:val="00C77FAA"/>
    <w:rsid w:val="00C90EFA"/>
    <w:rsid w:val="00C9275C"/>
    <w:rsid w:val="00C93775"/>
    <w:rsid w:val="00C96A86"/>
    <w:rsid w:val="00CA15D4"/>
    <w:rsid w:val="00CD0B39"/>
    <w:rsid w:val="00CE79B9"/>
    <w:rsid w:val="00CF22FA"/>
    <w:rsid w:val="00CF2FEB"/>
    <w:rsid w:val="00D025C8"/>
    <w:rsid w:val="00D04D2F"/>
    <w:rsid w:val="00D06EFF"/>
    <w:rsid w:val="00D14C95"/>
    <w:rsid w:val="00D15E50"/>
    <w:rsid w:val="00D164D1"/>
    <w:rsid w:val="00D25681"/>
    <w:rsid w:val="00D41E81"/>
    <w:rsid w:val="00D434C7"/>
    <w:rsid w:val="00D45490"/>
    <w:rsid w:val="00D53519"/>
    <w:rsid w:val="00D7245D"/>
    <w:rsid w:val="00D73632"/>
    <w:rsid w:val="00D8717F"/>
    <w:rsid w:val="00DA5D6E"/>
    <w:rsid w:val="00DA7205"/>
    <w:rsid w:val="00DB0B93"/>
    <w:rsid w:val="00DB718B"/>
    <w:rsid w:val="00DB71ED"/>
    <w:rsid w:val="00DC6214"/>
    <w:rsid w:val="00DD0605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1493"/>
    <w:rsid w:val="00E423C0"/>
    <w:rsid w:val="00E461D4"/>
    <w:rsid w:val="00E56A15"/>
    <w:rsid w:val="00E67BCA"/>
    <w:rsid w:val="00E70E46"/>
    <w:rsid w:val="00EA0115"/>
    <w:rsid w:val="00EA0BD5"/>
    <w:rsid w:val="00EA1BB3"/>
    <w:rsid w:val="00EA3A72"/>
    <w:rsid w:val="00EA3E6B"/>
    <w:rsid w:val="00EB1515"/>
    <w:rsid w:val="00EC525C"/>
    <w:rsid w:val="00ED4CC2"/>
    <w:rsid w:val="00ED59D0"/>
    <w:rsid w:val="00ED5F4F"/>
    <w:rsid w:val="00EE11B1"/>
    <w:rsid w:val="00EE59CA"/>
    <w:rsid w:val="00EF016A"/>
    <w:rsid w:val="00F004A3"/>
    <w:rsid w:val="00F11EB5"/>
    <w:rsid w:val="00F14AB9"/>
    <w:rsid w:val="00F15E0F"/>
    <w:rsid w:val="00F2207F"/>
    <w:rsid w:val="00F22F01"/>
    <w:rsid w:val="00F27CB4"/>
    <w:rsid w:val="00F3213B"/>
    <w:rsid w:val="00F61A6A"/>
    <w:rsid w:val="00F65F26"/>
    <w:rsid w:val="00F66B80"/>
    <w:rsid w:val="00F733AA"/>
    <w:rsid w:val="00FA4004"/>
    <w:rsid w:val="00FA6AF6"/>
    <w:rsid w:val="00FA7F2B"/>
    <w:rsid w:val="00FC6902"/>
    <w:rsid w:val="00FE2B03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6285256860481</cp:lastModifiedBy>
  <cp:revision>2</cp:revision>
  <dcterms:created xsi:type="dcterms:W3CDTF">2022-02-24T09:25:00Z</dcterms:created>
  <dcterms:modified xsi:type="dcterms:W3CDTF">2022-02-24T09:25:00Z</dcterms:modified>
</cp:coreProperties>
</file>